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4D353D" w14:textId="5F2664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3BD88E26" w14:textId="13377FED" w:rsidR="00A3222A" w:rsidRPr="007C7393" w:rsidRDefault="00990953" w:rsidP="00990953">
      <w:pPr>
        <w:jc w:val="center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dané ve</w:t>
      </w:r>
      <w:r w:rsidR="00A3222A" w:rsidRPr="007C7393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53336E6E" w14:textId="77777777" w:rsidR="001F4B3F" w:rsidRPr="007C7393" w:rsidRDefault="001F4B3F" w:rsidP="00990953">
      <w:pPr>
        <w:jc w:val="center"/>
        <w:rPr>
          <w:rFonts w:ascii="Verdana" w:hAnsi="Verdana" w:cs="Open Sans"/>
        </w:rPr>
      </w:pPr>
    </w:p>
    <w:p w14:paraId="4C3A1CA5" w14:textId="69B71BC7" w:rsidR="00991501" w:rsidRPr="007C7393" w:rsidRDefault="00480207" w:rsidP="00991501">
      <w:pPr>
        <w:widowControl w:val="0"/>
        <w:spacing w:before="0"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</w:pPr>
      <w:r w:rsidRPr="00480207">
        <w:rPr>
          <w:rFonts w:ascii="Verdana" w:hAnsi="Verdana" w:cs="Open Sans"/>
          <w:b/>
          <w:bCs/>
          <w:iCs/>
          <w:color w:val="000000"/>
          <w:sz w:val="24"/>
          <w:szCs w:val="24"/>
          <w:lang w:eastAsia="cs-CZ"/>
        </w:rPr>
        <w:t>Výměna parních generátorů wellness MPSL</w:t>
      </w:r>
      <w:r w:rsidR="008A10EE" w:rsidRPr="008A10EE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</w:t>
      </w:r>
      <w:r w:rsidR="00991501" w:rsidRPr="007C7393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</w:t>
      </w:r>
    </w:p>
    <w:p w14:paraId="5C37BAFE" w14:textId="61B12961" w:rsidR="00A3222A" w:rsidRPr="007C7393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7C7393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1E8EB286" w14:textId="37FDA8C5" w:rsidR="001D754E" w:rsidRPr="007C7393" w:rsidRDefault="007B3033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>
        <w:rPr>
          <w:rFonts w:ascii="Verdana" w:hAnsi="Verdana" w:cs="Open Sans"/>
          <w:sz w:val="20"/>
          <w:szCs w:val="20"/>
        </w:rPr>
        <w:t>Název/obchodní firma/jméno:</w:t>
      </w:r>
      <w:r>
        <w:rPr>
          <w:rFonts w:ascii="Verdana" w:hAnsi="Verdana" w:cs="Open Sans"/>
          <w:sz w:val="20"/>
          <w:szCs w:val="20"/>
        </w:rPr>
        <w:tab/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363936C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e sídlem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E1B80C7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IČO (je-li přiděleno)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0285DB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  <w:lang w:eastAsia="cs-CZ"/>
        </w:rPr>
      </w:pPr>
      <w:r w:rsidRPr="007C7393">
        <w:rPr>
          <w:rFonts w:ascii="Verdana" w:hAnsi="Verdana" w:cs="Open Sans"/>
          <w:color w:val="000000" w:themeColor="text1"/>
          <w:sz w:val="20"/>
          <w:szCs w:val="20"/>
        </w:rPr>
        <w:t xml:space="preserve">Zastoupen: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A0D07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ontaktní osoba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F6B010F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Tel. číslo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1486C6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E-mail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9832A1A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Bankovní spojení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7C7393" w:rsidRDefault="00357362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7C7393">
        <w:rPr>
          <w:rFonts w:ascii="Verdana" w:hAnsi="Verdana" w:cs="Open Sans"/>
          <w:sz w:val="20"/>
          <w:szCs w:val="20"/>
        </w:rPr>
        <w:t>Pole</w:t>
      </w:r>
      <w:r w:rsidR="009E6EBE" w:rsidRPr="007C7393">
        <w:rPr>
          <w:rFonts w:ascii="Verdana" w:hAnsi="Verdana" w:cs="Open Sans"/>
          <w:sz w:val="20"/>
          <w:szCs w:val="20"/>
        </w:rPr>
        <w:t>, u kterých</w:t>
      </w:r>
      <w:r w:rsidR="00C42179" w:rsidRPr="007C7393">
        <w:rPr>
          <w:rFonts w:ascii="Verdana" w:hAnsi="Verdana" w:cs="Open Sans"/>
          <w:sz w:val="20"/>
          <w:szCs w:val="20"/>
        </w:rPr>
        <w:t xml:space="preserve"> </w:t>
      </w:r>
      <w:r w:rsidR="0009388D" w:rsidRPr="007C7393">
        <w:rPr>
          <w:rFonts w:ascii="Verdana" w:hAnsi="Verdana" w:cs="Open Sans"/>
          <w:sz w:val="20"/>
          <w:szCs w:val="20"/>
        </w:rPr>
        <w:t>se předpokládá</w:t>
      </w:r>
      <w:r w:rsidR="00C42179" w:rsidRPr="007C7393">
        <w:rPr>
          <w:rFonts w:ascii="Verdana" w:hAnsi="Verdana" w:cs="Open Sans"/>
          <w:sz w:val="20"/>
          <w:szCs w:val="20"/>
        </w:rPr>
        <w:t xml:space="preserve"> doplnění informací účastníkem,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C42179" w:rsidRPr="007C7393">
        <w:rPr>
          <w:rFonts w:ascii="Verdana" w:hAnsi="Verdana" w:cs="Open Sans"/>
          <w:sz w:val="20"/>
          <w:szCs w:val="20"/>
        </w:rPr>
        <w:t>jsou</w:t>
      </w:r>
      <w:r w:rsidRPr="007C7393">
        <w:rPr>
          <w:rFonts w:ascii="Verdana" w:hAnsi="Verdana" w:cs="Open Sans"/>
          <w:sz w:val="20"/>
          <w:szCs w:val="20"/>
        </w:rPr>
        <w:t xml:space="preserve"> žlutě vyznačen</w:t>
      </w:r>
      <w:r w:rsidR="00C42179" w:rsidRPr="007C7393">
        <w:rPr>
          <w:rFonts w:ascii="Verdana" w:hAnsi="Verdana" w:cs="Open Sans"/>
          <w:sz w:val="20"/>
          <w:szCs w:val="20"/>
        </w:rPr>
        <w:t>a a je do nich</w:t>
      </w:r>
      <w:r w:rsidR="0009388D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možno vepisovat text.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599D9EB4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plňuje veškeré požadavky zadavatele na předmět veřejné zakázky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5D91EFA0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1F009BFA" w14:textId="5AD86A56" w:rsidR="00A3222A" w:rsidRPr="007C7393" w:rsidRDefault="00953D8D" w:rsidP="002D15FE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Nabídková cena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</w:p>
    <w:p w14:paraId="4DA021A4" w14:textId="6398DD1B" w:rsidR="00320181" w:rsidRDefault="00953D8D" w:rsidP="00225475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7C7393">
        <w:rPr>
          <w:rFonts w:ascii="Verdana" w:hAnsi="Verdana" w:cs="Open Sans"/>
          <w:b/>
          <w:bCs/>
          <w:sz w:val="20"/>
          <w:szCs w:val="20"/>
          <w:lang w:eastAsia="x-none"/>
        </w:rPr>
        <w:t>položkov</w:t>
      </w:r>
      <w:r w:rsidR="008A10EE">
        <w:rPr>
          <w:rFonts w:ascii="Verdana" w:hAnsi="Verdana" w:cs="Open Sans"/>
          <w:b/>
          <w:bCs/>
          <w:sz w:val="20"/>
          <w:szCs w:val="20"/>
          <w:lang w:eastAsia="x-none"/>
        </w:rPr>
        <w:t>ý</w:t>
      </w:r>
      <w:r w:rsidR="00DE634C" w:rsidRPr="007C7393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 rozpoč</w:t>
      </w:r>
      <w:r w:rsidR="008A10EE">
        <w:rPr>
          <w:rFonts w:ascii="Verdana" w:hAnsi="Verdana" w:cs="Open Sans"/>
          <w:b/>
          <w:bCs/>
          <w:sz w:val="20"/>
          <w:szCs w:val="20"/>
          <w:lang w:eastAsia="x-none"/>
        </w:rPr>
        <w:t>et</w:t>
      </w:r>
      <w:r w:rsidRPr="007C7393">
        <w:rPr>
          <w:rFonts w:ascii="Verdana" w:hAnsi="Verdana" w:cs="Open Sans"/>
          <w:b/>
          <w:bCs/>
          <w:sz w:val="20"/>
          <w:szCs w:val="20"/>
          <w:lang w:eastAsia="x-none"/>
        </w:rPr>
        <w:t>.</w:t>
      </w:r>
    </w:p>
    <w:p w14:paraId="7A6736E3" w14:textId="77777777" w:rsidR="00320181" w:rsidRDefault="00320181">
      <w:pPr>
        <w:spacing w:before="0" w:after="0"/>
        <w:jc w:val="left"/>
        <w:rPr>
          <w:rFonts w:ascii="Verdana" w:hAnsi="Verdana" w:cs="Open Sans"/>
          <w:b/>
          <w:bCs/>
          <w:sz w:val="20"/>
          <w:szCs w:val="20"/>
          <w:lang w:eastAsia="x-none"/>
        </w:rPr>
      </w:pPr>
      <w:r>
        <w:rPr>
          <w:rFonts w:ascii="Verdana" w:hAnsi="Verdana" w:cs="Open Sans"/>
          <w:b/>
          <w:bCs/>
          <w:sz w:val="20"/>
          <w:szCs w:val="20"/>
          <w:lang w:eastAsia="x-none"/>
        </w:rPr>
        <w:br w:type="page"/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lastRenderedPageBreak/>
        <w:t>kvalifikacE</w:t>
      </w: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2B2782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2B2782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F7BCC" w14:textId="524DA7E8" w:rsidR="00AF34D4" w:rsidRPr="00B32117" w:rsidRDefault="00AF34D4" w:rsidP="00B32117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, že v období posledních </w:t>
            </w:r>
            <w:r w:rsidR="00383B39">
              <w:rPr>
                <w:rFonts w:ascii="Verdana" w:hAnsi="Verdana" w:cs="Open Sans"/>
                <w:sz w:val="20"/>
                <w:szCs w:val="20"/>
              </w:rPr>
              <w:t>třech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let před zahájením výběrového řízení realizoval alespoň </w:t>
            </w: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dvě referenční </w:t>
            </w:r>
            <w:r w:rsidRPr="00B32117">
              <w:rPr>
                <w:rFonts w:ascii="Verdana" w:hAnsi="Verdana" w:cs="Open Sans"/>
                <w:b/>
                <w:sz w:val="20"/>
                <w:szCs w:val="20"/>
              </w:rPr>
              <w:t>zakázky</w:t>
            </w:r>
            <w:r w:rsidRPr="00B32117">
              <w:rPr>
                <w:rFonts w:ascii="Verdana" w:hAnsi="Verdana" w:cs="Open Sans"/>
                <w:sz w:val="20"/>
                <w:szCs w:val="20"/>
              </w:rPr>
              <w:t>, přičemž se jednalo o:</w:t>
            </w:r>
          </w:p>
          <w:p w14:paraId="303D1A5A" w14:textId="19F089BE" w:rsidR="00AF34D4" w:rsidRPr="00B32117" w:rsidRDefault="00AF34D4" w:rsidP="00B32117">
            <w:pPr>
              <w:numPr>
                <w:ilvl w:val="0"/>
                <w:numId w:val="33"/>
              </w:numPr>
              <w:autoSpaceDE w:val="0"/>
              <w:autoSpaceDN w:val="0"/>
              <w:spacing w:before="0" w:after="0" w:line="264" w:lineRule="auto"/>
              <w:ind w:left="346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B32117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dvě zakázky</w:t>
            </w:r>
            <w:r w:rsidRPr="00B3211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obdobného charakteru jako je předmět výběrového řízení, </w:t>
            </w:r>
            <w:r w:rsidRPr="00E441E3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tj. </w:t>
            </w:r>
            <w:r w:rsidR="000B4AC1" w:rsidRPr="00E441E3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dodávka</w:t>
            </w:r>
            <w:r w:rsidR="00480207" w:rsidRPr="00E441E3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parních generátorů</w:t>
            </w:r>
            <w:r w:rsidRPr="00E441E3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, a to v minimální hodnotě </w:t>
            </w:r>
            <w:r w:rsidRPr="00E441E3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alespoň </w:t>
            </w:r>
            <w:r w:rsidR="00383B39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7</w:t>
            </w:r>
            <w:bookmarkStart w:id="1" w:name="_GoBack"/>
            <w:bookmarkEnd w:id="1"/>
            <w:r w:rsidR="00B32117" w:rsidRPr="00E441E3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00 000 </w:t>
            </w:r>
            <w:r w:rsidRPr="00E441E3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Kč</w:t>
            </w:r>
            <w:r w:rsidRPr="00E441E3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bez D</w:t>
            </w:r>
            <w:r w:rsidRPr="00B32117">
              <w:rPr>
                <w:rFonts w:ascii="Verdana" w:hAnsi="Verdana" w:cs="Open Sans"/>
                <w:sz w:val="20"/>
                <w:szCs w:val="20"/>
                <w:lang w:eastAsia="cs-CZ"/>
              </w:rPr>
              <w:t>PH u každé z takto definovaných referenčních zakázek.</w:t>
            </w:r>
            <w:r w:rsidR="008D4926" w:rsidRPr="00B3211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3328AEFC" w14:textId="2830D5CD" w:rsidR="00AF34D4" w:rsidRPr="007C7393" w:rsidRDefault="00AF34D4" w:rsidP="002B2782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B32117">
              <w:rPr>
                <w:rFonts w:ascii="Verdana" w:hAnsi="Verdana" w:cs="Open Sans"/>
                <w:i/>
                <w:sz w:val="20"/>
                <w:szCs w:val="20"/>
              </w:rPr>
              <w:t>Tuto část kvalifikace splní rovněž dodavatel v případě, že se jedná o</w:t>
            </w:r>
            <w:r w:rsidRPr="007C7393">
              <w:rPr>
                <w:rFonts w:ascii="Verdana" w:hAnsi="Verdana" w:cs="Open Sans"/>
                <w:i/>
                <w:sz w:val="20"/>
                <w:szCs w:val="20"/>
              </w:rPr>
              <w:t xml:space="preserve"> referenční zakázky zahájené dříve než </w:t>
            </w:r>
            <w:r w:rsidRPr="007C7393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v posledních </w:t>
            </w:r>
            <w:r w:rsidR="00383B39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třech</w:t>
            </w:r>
            <w:r w:rsidRPr="007C7393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, pokud byly v posledních </w:t>
            </w:r>
            <w:r w:rsidR="00383B39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třech</w:t>
            </w:r>
            <w:r w:rsidRPr="007C7393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 dokončeny nebo pokud stále probíhají, za předpokladu</w:t>
            </w:r>
            <w:r w:rsidRPr="007C7393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ACDCD8B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45318BA" w14:textId="77777777" w:rsidR="00AF34D4" w:rsidRPr="007C7393" w:rsidRDefault="00AF34D4" w:rsidP="002B2782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77777777" w:rsidR="00AF34D4" w:rsidRPr="007C7393" w:rsidRDefault="00AF34D4" w:rsidP="002B2782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534918BE" w14:textId="77777777" w:rsidR="00AF34D4" w:rsidRPr="007C7393" w:rsidRDefault="00383B39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6470FF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D385DF6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15382D60511D4E71B18259DE6F287F3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67967B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F34D4" w:rsidRPr="007C7393" w14:paraId="5FAD55EF" w14:textId="77777777" w:rsidTr="002B2782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3EAB255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7DC8334D" w14:textId="77777777" w:rsidR="00AF34D4" w:rsidRPr="007C7393" w:rsidRDefault="00383B39" w:rsidP="002B2782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AC4D256A73904FF7A3A4B827F3AF4723"/>
                </w:placeholder>
                <w:showingPlcHdr/>
              </w:sdtPr>
              <w:sdtEndPr/>
              <w:sdtContent>
                <w:r w:rsidR="00AF34D4"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04651BAB" w14:textId="77777777" w:rsidR="00AF34D4" w:rsidRPr="007C7393" w:rsidRDefault="00AF34D4" w:rsidP="002B2782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5E32AFD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C1F40EC8D02346AC898A6032E5E4F955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66F50AC4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A41BA9A08FD94284B973D4ED18D1F21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1AAFFC1" w14:textId="77777777" w:rsidR="00AF34D4" w:rsidRPr="007C7393" w:rsidRDefault="00AF34D4" w:rsidP="002B2782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CA4F03AEA2784B0CB72D28826E633560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77777777" w:rsidR="00AF34D4" w:rsidRPr="007C7393" w:rsidRDefault="00AF34D4" w:rsidP="002B2782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468D9937DFEF48C88FF6A4E2D164DC1B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72CBA3" w14:textId="14CA2D75" w:rsidR="005B0EEA" w:rsidRPr="007C7393" w:rsidRDefault="005B0EEA" w:rsidP="00DD1133">
      <w:pPr>
        <w:rPr>
          <w:rFonts w:ascii="Verdana" w:hAnsi="Verdana" w:cs="Open Sans"/>
          <w:sz w:val="20"/>
          <w:szCs w:val="20"/>
        </w:rPr>
      </w:pPr>
    </w:p>
    <w:p w14:paraId="2A97107C" w14:textId="3D410EC5" w:rsidR="00157035" w:rsidRPr="007C7393" w:rsidRDefault="00361DE4" w:rsidP="00990953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7C7393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15670" w16cex:dateUtc="2022-12-12T0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522CEA" w16cid:durableId="2741565A"/>
  <w16cid:commentId w16cid:paraId="5AC1C808" w16cid:durableId="274156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44F605" w14:textId="77777777" w:rsidR="004A2A23" w:rsidRDefault="004A2A23" w:rsidP="00EE2E6A">
      <w:pPr>
        <w:spacing w:before="0" w:after="0"/>
      </w:pPr>
      <w:r>
        <w:separator/>
      </w:r>
    </w:p>
  </w:endnote>
  <w:endnote w:type="continuationSeparator" w:id="0">
    <w:p w14:paraId="5C502587" w14:textId="77777777" w:rsidR="004A2A23" w:rsidRDefault="004A2A23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1D1BC3F3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383B39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383B39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68D4645C" w:rsidR="00EE2E6A" w:rsidRPr="0099095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90953">
      <w:rPr>
        <w:rFonts w:ascii="Open Sans" w:hAnsi="Open Sans" w:cs="Open Sans"/>
        <w:sz w:val="16"/>
        <w:szCs w:val="16"/>
      </w:rPr>
      <w:t xml:space="preserve">Strana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PAGE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383B39">
      <w:rPr>
        <w:rFonts w:ascii="Open Sans" w:hAnsi="Open Sans" w:cs="Open Sans"/>
        <w:noProof/>
        <w:sz w:val="16"/>
        <w:szCs w:val="16"/>
      </w:rPr>
      <w:t>1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 xml:space="preserve"> (celkem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NUMPAGES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383B39">
      <w:rPr>
        <w:rFonts w:ascii="Open Sans" w:hAnsi="Open Sans" w:cs="Open Sans"/>
        <w:noProof/>
        <w:sz w:val="16"/>
        <w:szCs w:val="16"/>
      </w:rPr>
      <w:t>2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22AAF4" w14:textId="77777777" w:rsidR="004A2A23" w:rsidRDefault="004A2A23" w:rsidP="00EE2E6A">
      <w:pPr>
        <w:spacing w:before="0" w:after="0"/>
      </w:pPr>
      <w:r>
        <w:separator/>
      </w:r>
    </w:p>
  </w:footnote>
  <w:footnote w:type="continuationSeparator" w:id="0">
    <w:p w14:paraId="3DFB8E34" w14:textId="77777777" w:rsidR="004A2A23" w:rsidRDefault="004A2A23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C68E5" w14:textId="4E2BAB18" w:rsidR="00FA79AC" w:rsidRPr="002C4A25" w:rsidRDefault="00480207" w:rsidP="00991501">
    <w:pPr>
      <w:pStyle w:val="Zhlav"/>
      <w:jc w:val="right"/>
      <w:rPr>
        <w:rFonts w:ascii="Verdana" w:hAnsi="Verdana"/>
        <w:sz w:val="20"/>
      </w:rPr>
    </w:pPr>
    <w:r>
      <w:rPr>
        <w:rFonts w:ascii="Verdana" w:hAnsi="Verdana" w:cs="Open Sans"/>
        <w:sz w:val="20"/>
      </w:rPr>
      <w:t>VZ-010</w:t>
    </w:r>
    <w:r w:rsidR="00991501" w:rsidRPr="002C4A25">
      <w:rPr>
        <w:rFonts w:ascii="Verdana" w:hAnsi="Verdana" w:cs="Open Sans"/>
        <w:sz w:val="20"/>
      </w:rPr>
      <w:t>/202</w:t>
    </w:r>
    <w:r w:rsidR="002C4A25">
      <w:rPr>
        <w:rFonts w:ascii="Verdana" w:hAnsi="Verdana" w:cs="Open Sans"/>
        <w:sz w:val="2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0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5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6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7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1"/>
  </w:num>
  <w:num w:numId="13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9"/>
  </w:num>
  <w:num w:numId="16">
    <w:abstractNumId w:val="13"/>
  </w:num>
  <w:num w:numId="17">
    <w:abstractNumId w:val="15"/>
  </w:num>
  <w:num w:numId="18">
    <w:abstractNumId w:val="6"/>
  </w:num>
  <w:num w:numId="19">
    <w:abstractNumId w:val="10"/>
  </w:num>
  <w:num w:numId="20">
    <w:abstractNumId w:val="7"/>
  </w:num>
  <w:num w:numId="21">
    <w:abstractNumId w:val="14"/>
  </w:num>
  <w:num w:numId="22">
    <w:abstractNumId w:val="6"/>
  </w:num>
  <w:num w:numId="23">
    <w:abstractNumId w:val="12"/>
  </w:num>
  <w:num w:numId="24">
    <w:abstractNumId w:val="17"/>
  </w:num>
  <w:num w:numId="25">
    <w:abstractNumId w:val="18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</w:num>
  <w:num w:numId="33">
    <w:abstractNumId w:val="11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kwNKoFAHN6GaYtAAAA"/>
  </w:docVars>
  <w:rsids>
    <w:rsidRoot w:val="004269E2"/>
    <w:rsid w:val="00024752"/>
    <w:rsid w:val="00043394"/>
    <w:rsid w:val="000520C0"/>
    <w:rsid w:val="00057A11"/>
    <w:rsid w:val="00064491"/>
    <w:rsid w:val="00092C0B"/>
    <w:rsid w:val="00093635"/>
    <w:rsid w:val="0009388D"/>
    <w:rsid w:val="000A1A2C"/>
    <w:rsid w:val="000B4AC1"/>
    <w:rsid w:val="000E0BAA"/>
    <w:rsid w:val="0011170C"/>
    <w:rsid w:val="00134592"/>
    <w:rsid w:val="001364D4"/>
    <w:rsid w:val="00143E97"/>
    <w:rsid w:val="00157035"/>
    <w:rsid w:val="0016245B"/>
    <w:rsid w:val="00185232"/>
    <w:rsid w:val="001D754E"/>
    <w:rsid w:val="001E2C09"/>
    <w:rsid w:val="001F4B3F"/>
    <w:rsid w:val="00200D36"/>
    <w:rsid w:val="00202CCF"/>
    <w:rsid w:val="002059E5"/>
    <w:rsid w:val="00225475"/>
    <w:rsid w:val="00227FF4"/>
    <w:rsid w:val="00280806"/>
    <w:rsid w:val="002A52F4"/>
    <w:rsid w:val="002B1FB5"/>
    <w:rsid w:val="002C4A25"/>
    <w:rsid w:val="002D15FE"/>
    <w:rsid w:val="002F0084"/>
    <w:rsid w:val="002F74B1"/>
    <w:rsid w:val="00302C1E"/>
    <w:rsid w:val="003062F9"/>
    <w:rsid w:val="00313364"/>
    <w:rsid w:val="00314AA1"/>
    <w:rsid w:val="00320181"/>
    <w:rsid w:val="0032573F"/>
    <w:rsid w:val="00357362"/>
    <w:rsid w:val="00361DE4"/>
    <w:rsid w:val="00373BEB"/>
    <w:rsid w:val="00383B39"/>
    <w:rsid w:val="00385357"/>
    <w:rsid w:val="003F0348"/>
    <w:rsid w:val="00407299"/>
    <w:rsid w:val="00421F9E"/>
    <w:rsid w:val="00423EC1"/>
    <w:rsid w:val="004269E2"/>
    <w:rsid w:val="00465733"/>
    <w:rsid w:val="004671DE"/>
    <w:rsid w:val="00480207"/>
    <w:rsid w:val="00483F64"/>
    <w:rsid w:val="004A2A23"/>
    <w:rsid w:val="004B2994"/>
    <w:rsid w:val="004B4351"/>
    <w:rsid w:val="004D2686"/>
    <w:rsid w:val="004F686B"/>
    <w:rsid w:val="00504265"/>
    <w:rsid w:val="00535013"/>
    <w:rsid w:val="0058435C"/>
    <w:rsid w:val="005B0EEA"/>
    <w:rsid w:val="006617F7"/>
    <w:rsid w:val="006A66F7"/>
    <w:rsid w:val="006B0192"/>
    <w:rsid w:val="006B4084"/>
    <w:rsid w:val="006C4E41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7C07"/>
    <w:rsid w:val="007C6239"/>
    <w:rsid w:val="007C7393"/>
    <w:rsid w:val="007D7077"/>
    <w:rsid w:val="007E0686"/>
    <w:rsid w:val="007E7905"/>
    <w:rsid w:val="0080331A"/>
    <w:rsid w:val="00805C7A"/>
    <w:rsid w:val="0081353B"/>
    <w:rsid w:val="008272CB"/>
    <w:rsid w:val="008407E3"/>
    <w:rsid w:val="008558A0"/>
    <w:rsid w:val="00876A4D"/>
    <w:rsid w:val="008923D8"/>
    <w:rsid w:val="0089771D"/>
    <w:rsid w:val="008A10EE"/>
    <w:rsid w:val="008C1880"/>
    <w:rsid w:val="008D4926"/>
    <w:rsid w:val="008F22ED"/>
    <w:rsid w:val="00911C18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3222A"/>
    <w:rsid w:val="00AA4BB8"/>
    <w:rsid w:val="00AB257D"/>
    <w:rsid w:val="00AB7977"/>
    <w:rsid w:val="00AE0389"/>
    <w:rsid w:val="00AE11B4"/>
    <w:rsid w:val="00AF27BF"/>
    <w:rsid w:val="00AF34D4"/>
    <w:rsid w:val="00B001C0"/>
    <w:rsid w:val="00B117A9"/>
    <w:rsid w:val="00B32117"/>
    <w:rsid w:val="00B94758"/>
    <w:rsid w:val="00BB3C80"/>
    <w:rsid w:val="00BB4A05"/>
    <w:rsid w:val="00BB6264"/>
    <w:rsid w:val="00C05F77"/>
    <w:rsid w:val="00C17E76"/>
    <w:rsid w:val="00C21669"/>
    <w:rsid w:val="00C42179"/>
    <w:rsid w:val="00C50532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94A85"/>
    <w:rsid w:val="00DA4DF6"/>
    <w:rsid w:val="00DC0F29"/>
    <w:rsid w:val="00DD1133"/>
    <w:rsid w:val="00DD2B8B"/>
    <w:rsid w:val="00DD715E"/>
    <w:rsid w:val="00DE634C"/>
    <w:rsid w:val="00DF4A95"/>
    <w:rsid w:val="00E300F2"/>
    <w:rsid w:val="00E441E3"/>
    <w:rsid w:val="00E64D3E"/>
    <w:rsid w:val="00ED5578"/>
    <w:rsid w:val="00EE2E6A"/>
    <w:rsid w:val="00EE391B"/>
    <w:rsid w:val="00EF3A80"/>
    <w:rsid w:val="00F06351"/>
    <w:rsid w:val="00F252C4"/>
    <w:rsid w:val="00F452AF"/>
    <w:rsid w:val="00F455FB"/>
    <w:rsid w:val="00F476A6"/>
    <w:rsid w:val="00F47BF0"/>
    <w:rsid w:val="00F504F3"/>
    <w:rsid w:val="00F51156"/>
    <w:rsid w:val="00F643C6"/>
    <w:rsid w:val="00F6671C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5382D60511D4E71B18259DE6F287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6E6EAF-FE8C-42B6-B4C5-3F0755C3A359}"/>
      </w:docPartPr>
      <w:docPartBody>
        <w:p w:rsidR="00770FFC" w:rsidRDefault="0058131C" w:rsidP="0058131C">
          <w:pPr>
            <w:pStyle w:val="15382D60511D4E71B18259DE6F287F3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AC4D256A73904FF7A3A4B827F3AF47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7AE43-7A19-4A53-A0E5-7AAEC3CDE342}"/>
      </w:docPartPr>
      <w:docPartBody>
        <w:p w:rsidR="00770FFC" w:rsidRDefault="0058131C" w:rsidP="0058131C">
          <w:pPr>
            <w:pStyle w:val="AC4D256A73904FF7A3A4B827F3AF4723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1F40EC8D02346AC898A6032E5E4F9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0AF50-B57E-4C9C-8024-BBE65EBAF2E3}"/>
      </w:docPartPr>
      <w:docPartBody>
        <w:p w:rsidR="00770FFC" w:rsidRDefault="0058131C" w:rsidP="0058131C">
          <w:pPr>
            <w:pStyle w:val="C1F40EC8D02346AC898A6032E5E4F955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A41BA9A08FD94284B973D4ED18D1F2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678FF6-2165-4BC6-B12F-39F58456B855}"/>
      </w:docPartPr>
      <w:docPartBody>
        <w:p w:rsidR="00770FFC" w:rsidRDefault="0058131C" w:rsidP="0058131C">
          <w:pPr>
            <w:pStyle w:val="A41BA9A08FD94284B973D4ED18D1F21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A4F03AEA2784B0CB72D28826E6335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4DD31-70AF-4362-967C-60BD454C1F79}"/>
      </w:docPartPr>
      <w:docPartBody>
        <w:p w:rsidR="00770FFC" w:rsidRDefault="0058131C" w:rsidP="0058131C">
          <w:pPr>
            <w:pStyle w:val="CA4F03AEA2784B0CB72D28826E633560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68D9937DFEF48C88FF6A4E2D164DC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6AE2B3-413E-4871-822A-7169A0807C32}"/>
      </w:docPartPr>
      <w:docPartBody>
        <w:p w:rsidR="00770FFC" w:rsidRDefault="0058131C" w:rsidP="0058131C">
          <w:pPr>
            <w:pStyle w:val="468D9937DFEF48C88FF6A4E2D164DC1B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5C2F"/>
    <w:rsid w:val="00066EB8"/>
    <w:rsid w:val="00175438"/>
    <w:rsid w:val="00375C2F"/>
    <w:rsid w:val="0058131C"/>
    <w:rsid w:val="006417A2"/>
    <w:rsid w:val="00724AC0"/>
    <w:rsid w:val="007525B4"/>
    <w:rsid w:val="00770FFC"/>
    <w:rsid w:val="007C3228"/>
    <w:rsid w:val="00A019E0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8131C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75E97DEBC2264783D63190C9DAC387" ma:contentTypeVersion="0" ma:contentTypeDescription="Vytvoří nový dokument" ma:contentTypeScope="" ma:versionID="967df1f12e91f156528094f0f795ae8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C0167-FBC2-4DDD-99DA-17115D27B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841760-A742-4788-9D3B-22E0B533DA6C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AFD689F-DE0B-454D-8DA8-92B24631D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10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Rostislav Gnida</cp:lastModifiedBy>
  <cp:revision>7</cp:revision>
  <dcterms:created xsi:type="dcterms:W3CDTF">2023-01-13T09:23:00Z</dcterms:created>
  <dcterms:modified xsi:type="dcterms:W3CDTF">2023-01-23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5E97DEBC2264783D63190C9DAC387</vt:lpwstr>
  </property>
</Properties>
</file>